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0B5E1" w14:textId="01E69101" w:rsidR="005678A2" w:rsidRDefault="00D8351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ew Condo Unit</w:t>
      </w:r>
      <w:r w:rsidR="00D834CE">
        <w:rPr>
          <w:rFonts w:ascii="Arial" w:hAnsi="Arial" w:cs="Arial"/>
          <w:b/>
        </w:rPr>
        <w:t xml:space="preserve"> Purchase 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14:paraId="029E3E33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14:paraId="0BC4EC9E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14:paraId="1CB624D2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14:paraId="12AF5856" w14:textId="77777777" w:rsidR="008833EB" w:rsidRPr="00355B0F" w:rsidRDefault="003D56C7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14:paraId="6BDC8D7B" w14:textId="77777777" w:rsidR="008833EB" w:rsidRPr="008833EB" w:rsidRDefault="00D834CE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consider Flood Insurance for Your New </w:t>
      </w:r>
      <w:r w:rsidR="00D83512">
        <w:rPr>
          <w:rFonts w:ascii="Arial" w:hAnsi="Arial" w:cs="Arial"/>
          <w:b/>
          <w:sz w:val="24"/>
          <w:szCs w:val="24"/>
        </w:rPr>
        <w:t>Condo</w:t>
      </w:r>
    </w:p>
    <w:p w14:paraId="072C8CA7" w14:textId="77777777"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14:paraId="531CA02F" w14:textId="77777777" w:rsidR="009732B6" w:rsidRDefault="009732B6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gratulations on the purchase of your new condo unit!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 w:rsidR="00D834CE">
        <w:rPr>
          <w:rFonts w:ascii="Arial" w:hAnsi="Arial" w:cs="Arial"/>
          <w:sz w:val="24"/>
          <w:szCs w:val="24"/>
        </w:rPr>
        <w:t xml:space="preserve"> in protecting what is likely </w:t>
      </w:r>
      <w:r>
        <w:rPr>
          <w:rFonts w:ascii="Arial" w:hAnsi="Arial" w:cs="Arial"/>
          <w:sz w:val="24"/>
          <w:szCs w:val="24"/>
        </w:rPr>
        <w:t xml:space="preserve">one of </w:t>
      </w:r>
      <w:r w:rsidR="00D834CE">
        <w:rPr>
          <w:rFonts w:ascii="Arial" w:hAnsi="Arial" w:cs="Arial"/>
          <w:sz w:val="24"/>
          <w:szCs w:val="24"/>
        </w:rPr>
        <w:t>your biggest investment</w:t>
      </w:r>
      <w:r>
        <w:rPr>
          <w:rFonts w:ascii="Arial" w:hAnsi="Arial" w:cs="Arial"/>
          <w:sz w:val="24"/>
          <w:szCs w:val="24"/>
        </w:rPr>
        <w:t>s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14:paraId="0C3A09C9" w14:textId="77777777" w:rsidR="008833EB" w:rsidRDefault="009732B6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r condo association may have a master flood insurance </w:t>
      </w:r>
      <w:proofErr w:type="gramStart"/>
      <w:r>
        <w:rPr>
          <w:rFonts w:ascii="Arial" w:hAnsi="Arial" w:cs="Arial"/>
          <w:sz w:val="24"/>
          <w:szCs w:val="24"/>
        </w:rPr>
        <w:t>policy</w:t>
      </w:r>
      <w:proofErr w:type="gramEnd"/>
      <w:r>
        <w:rPr>
          <w:rFonts w:ascii="Arial" w:hAnsi="Arial" w:cs="Arial"/>
          <w:sz w:val="24"/>
          <w:szCs w:val="24"/>
        </w:rPr>
        <w:t xml:space="preserve"> but it is important to note that policy</w:t>
      </w:r>
      <w:r w:rsidR="003A5A7D">
        <w:rPr>
          <w:rFonts w:ascii="Arial" w:hAnsi="Arial" w:cs="Arial"/>
          <w:sz w:val="24"/>
          <w:szCs w:val="24"/>
        </w:rPr>
        <w:t xml:space="preserve"> will only</w:t>
      </w:r>
      <w:r>
        <w:rPr>
          <w:rFonts w:ascii="Arial" w:hAnsi="Arial" w:cs="Arial"/>
          <w:sz w:val="24"/>
          <w:szCs w:val="24"/>
        </w:rPr>
        <w:t xml:space="preserve"> cover the structural elements of the building. Your personal property would not be protected by that policy.</w:t>
      </w:r>
      <w:r w:rsidR="003A5A7D">
        <w:rPr>
          <w:rFonts w:ascii="Arial" w:hAnsi="Arial" w:cs="Arial"/>
          <w:sz w:val="24"/>
          <w:szCs w:val="24"/>
        </w:rPr>
        <w:t xml:space="preserve"> A condo unit</w:t>
      </w:r>
      <w:r w:rsidR="008833EB" w:rsidRPr="005153FC">
        <w:rPr>
          <w:rFonts w:ascii="Arial" w:hAnsi="Arial" w:cs="Arial"/>
          <w:sz w:val="24"/>
          <w:szCs w:val="24"/>
        </w:rPr>
        <w:t xml:space="preserve"> flood insurance policy is the best way to protect your home and your personal belongings.</w:t>
      </w:r>
      <w:r w:rsidR="00D834CE">
        <w:rPr>
          <w:rFonts w:ascii="Arial" w:hAnsi="Arial" w:cs="Arial"/>
          <w:sz w:val="24"/>
          <w:szCs w:val="24"/>
        </w:rPr>
        <w:t xml:space="preserve"> </w:t>
      </w:r>
    </w:p>
    <w:p w14:paraId="29962E46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</w:t>
      </w:r>
      <w:r w:rsidR="003A5A7D">
        <w:rPr>
          <w:rFonts w:ascii="Arial" w:hAnsi="Arial" w:cs="Arial"/>
          <w:sz w:val="24"/>
          <w:szCs w:val="24"/>
        </w:rPr>
        <w:t xml:space="preserve">condo unit </w:t>
      </w:r>
      <w:r>
        <w:rPr>
          <w:rFonts w:ascii="Arial" w:hAnsi="Arial" w:cs="Arial"/>
          <w:sz w:val="24"/>
          <w:szCs w:val="24"/>
        </w:rPr>
        <w:t>flood insurance options</w:t>
      </w:r>
      <w:r w:rsidR="00806718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806718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14:paraId="017A0D7F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14:paraId="4264815A" w14:textId="77777777"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490A395A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24C326BA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0BB52BB0" wp14:editId="4059BFC1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6DB16205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1821B72F" w14:textId="77777777" w:rsidTr="00065921">
        <w:tc>
          <w:tcPr>
            <w:tcW w:w="2232" w:type="dxa"/>
            <w:vMerge/>
          </w:tcPr>
          <w:p w14:paraId="2846FBF3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463C7357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4E1E1E27" wp14:editId="7477A0EC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4D16E6A3" w14:textId="77777777" w:rsidTr="00065921">
        <w:tc>
          <w:tcPr>
            <w:tcW w:w="2232" w:type="dxa"/>
            <w:vMerge/>
          </w:tcPr>
          <w:p w14:paraId="607D5319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42E9DBCB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20A1E24D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7D73587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029AE7A4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bK0sLCwNDIwsTRW0lEKTi0uzszPAykwrAUATjRGWCwAAAA="/>
  </w:docVars>
  <w:rsids>
    <w:rsidRoot w:val="005678A2"/>
    <w:rsid w:val="00065921"/>
    <w:rsid w:val="003A5A7D"/>
    <w:rsid w:val="003D56C7"/>
    <w:rsid w:val="004009C3"/>
    <w:rsid w:val="00491B7F"/>
    <w:rsid w:val="005678A2"/>
    <w:rsid w:val="00727E56"/>
    <w:rsid w:val="00806718"/>
    <w:rsid w:val="008833EB"/>
    <w:rsid w:val="009732B6"/>
    <w:rsid w:val="009F4214"/>
    <w:rsid w:val="00BB2B6A"/>
    <w:rsid w:val="00C14637"/>
    <w:rsid w:val="00D834CE"/>
    <w:rsid w:val="00D8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D9982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F182A" w:rsidRDefault="004F182A" w:rsidP="004F182A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F182A" w:rsidRDefault="004F182A" w:rsidP="004F182A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F182A" w:rsidRDefault="004F182A" w:rsidP="004F182A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F182A" w:rsidRDefault="004F182A" w:rsidP="004F182A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4F182A" w:rsidRDefault="004F182A" w:rsidP="004F182A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4F182A" w:rsidRDefault="004F182A" w:rsidP="004F182A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4F182A" w:rsidRDefault="004F182A" w:rsidP="004F182A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4F182A" w:rsidRDefault="004F182A" w:rsidP="004F182A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4F182A" w:rsidRDefault="004F182A" w:rsidP="004F182A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4F182A" w:rsidRDefault="004F182A" w:rsidP="004F182A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4F182A" w:rsidRDefault="004F182A" w:rsidP="004F182A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4F182A" w:rsidRDefault="004F182A" w:rsidP="004F182A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4F182A" w:rsidRDefault="004F182A" w:rsidP="004F182A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4F182A"/>
    <w:rsid w:val="00C40AA9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4F182A"/>
    <w:rPr>
      <w:color w:val="808080"/>
    </w:rPr>
  </w:style>
  <w:style w:type="paragraph" w:customStyle="1" w:styleId="F543C8F72C91461E88DC9AD2AD489D6A1">
    <w:name w:val="F543C8F72C91461E88DC9AD2AD489D6A1"/>
    <w:rsid w:val="004F182A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4F182A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4F182A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4F182A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4F182A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4F182A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4F182A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4F182A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4F182A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F182A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F182A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F182A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F182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17:55:00Z</dcterms:created>
  <dcterms:modified xsi:type="dcterms:W3CDTF">2021-08-20T17:55:00Z</dcterms:modified>
</cp:coreProperties>
</file>